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763b9a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8538900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a978a05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2c10db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8f603f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8a591361"/>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c4885643"/>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afe56ffb"/>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12-27T18:20:46Z</dcterms:created>
  <dcterms:modified xsi:type="dcterms:W3CDTF">2021-12-27T18:20:46Z</dcterms:modified>
</cp:coreProperties>
</file>